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4</w:t>
      </w:r>
      <w:r>
        <w:t xml:space="preserve"> </w:t>
      </w:r>
      <w:r>
        <w:t xml:space="preserve">06:28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5ce53b9d09bc455b1f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4T06:28:58Z</dcterms:created>
  <dcterms:modified xsi:type="dcterms:W3CDTF">2023-03-04T06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4 06:28:49</vt:lpwstr>
  </property>
</Properties>
</file>